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ebbia profumata di fleur d'oranger apaisante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Nebbi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essuno(a) in condizioni normali.</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essuno(a) in condizioni normal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cqua nebulizzata. Polvere secca. Schiuma. Anidride carbonic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Bloccare la perdita se non c’è pericolo. 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Allontanare il personale non necessario. Bloccare la perdita se non c’è perico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ssorbire ogni prodotto fuoriuscito con sabbia o terra. Trattenere eventuali fuoriuscite con argini o assorbenti per evitare dispersioni o penetrazioni nelle fogne o nei corsi d’acqua. Bloccare la fuoruscita, se possibile senza rischi.</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ssorbire il liquido fuoriuscito con materiale as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Floreale. Muschi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n applica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n disponi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n disponi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n disponi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n disponi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n disponi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n disponibi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tteristiche delle particelle</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n applica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Nebbia profumata di fleur d'oranger apaisante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alcoh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Nebbia profumata di fleur d'oranger apaisante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sidRPr="00DB1125">
            <w:rPr>
              <w:b/>
              <w:noProof/>
              <w:sz w:val="32"/>
              <w:szCs w:val="32"/>
            </w:rPr>
            <w:t>Nebbia profumata di fleur d'oranger apaisante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30/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258D28B-5C2F-4C73-B80B-0BE9A3E9AB14}"/>
</file>

<file path=customXml/itemProps3.xml><?xml version="1.0" encoding="utf-8"?>
<ds:datastoreItem xmlns:ds="http://schemas.openxmlformats.org/officeDocument/2006/customXml" ds:itemID="{97141A20-3992-4641-910B-9FAB712039EF}"/>
</file>

<file path=customXml/itemProps4.xml><?xml version="1.0" encoding="utf-8"?>
<ds:datastoreItem xmlns:ds="http://schemas.openxmlformats.org/officeDocument/2006/customXml" ds:itemID="{5F4B1F9C-4A2A-481C-BE20-DC175813DC88}"/>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